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All speci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 fire salamanders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cientif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ytes obstetric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ombina variega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ufo buf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ufo spinos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Ichthyosaura alpest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9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ssotriton helvetic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8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issotriton vulgar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elobates cultrip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7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6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elophylax sp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a temporar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2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alamandra salamand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iturus cri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iturus marmor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***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*p&lt;0.05; **p&lt;0.01; ***p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o. Obs. = 2,278; AIC = 4,373; Residual df = 2,26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5T12:57:44Z</dcterms:created>
  <dcterms:modified xsi:type="dcterms:W3CDTF">2024-09-05T12:5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